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BF0715" w14:textId="77777777" w:rsidR="001974B5" w:rsidRPr="001974B5" w:rsidRDefault="001974B5" w:rsidP="001974B5">
      <w:pPr>
        <w:shd w:val="clear" w:color="auto" w:fill="FAFAFA"/>
        <w:spacing w:after="0" w:line="240" w:lineRule="auto"/>
        <w:outlineLvl w:val="0"/>
        <w:rPr>
          <w:rFonts w:ascii="Arial" w:eastAsia="Times New Roman" w:hAnsi="Arial" w:cs="Arial"/>
          <w:color w:val="353535"/>
          <w:kern w:val="36"/>
          <w:sz w:val="20"/>
          <w:szCs w:val="20"/>
        </w:rPr>
      </w:pPr>
      <w:bookmarkStart w:id="0" w:name="_GoBack"/>
      <w:bookmarkEnd w:id="0"/>
      <w:r w:rsidRPr="001974B5">
        <w:rPr>
          <w:rFonts w:ascii="inherit" w:eastAsia="Times New Roman" w:hAnsi="inherit" w:cs="Arial"/>
          <w:color w:val="666666"/>
          <w:kern w:val="36"/>
          <w:sz w:val="35"/>
          <w:szCs w:val="35"/>
        </w:rPr>
        <w:t>Rubric Assessment</w:t>
      </w:r>
    </w:p>
    <w:p w14:paraId="5C7F6F44" w14:textId="77777777" w:rsidR="001974B5" w:rsidRPr="001974B5" w:rsidRDefault="001974B5" w:rsidP="001974B5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974B5">
        <w:rPr>
          <w:rFonts w:ascii="Arial" w:eastAsia="Times New Roman" w:hAnsi="Arial" w:cs="Arial"/>
          <w:vanish/>
          <w:sz w:val="16"/>
          <w:szCs w:val="16"/>
        </w:rPr>
        <w:t>Top of Form</w:t>
      </w:r>
    </w:p>
    <w:tbl>
      <w:tblPr>
        <w:tblW w:w="1144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45"/>
      </w:tblGrid>
      <w:tr w:rsidR="001974B5" w:rsidRPr="001974B5" w14:paraId="68E2B6C8" w14:textId="77777777" w:rsidTr="001974B5">
        <w:tc>
          <w:tcPr>
            <w:tcW w:w="0" w:type="auto"/>
            <w:vAlign w:val="center"/>
            <w:hideMark/>
          </w:tcPr>
          <w:p w14:paraId="1FDC7E37" w14:textId="77777777" w:rsidR="001974B5" w:rsidRPr="001974B5" w:rsidRDefault="001974B5" w:rsidP="001974B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53535"/>
                <w:sz w:val="20"/>
                <w:szCs w:val="20"/>
              </w:rPr>
            </w:pPr>
          </w:p>
        </w:tc>
      </w:tr>
    </w:tbl>
    <w:p w14:paraId="5C8AF657" w14:textId="77777777" w:rsidR="001974B5" w:rsidRPr="001974B5" w:rsidRDefault="001974B5" w:rsidP="001974B5">
      <w:pPr>
        <w:shd w:val="clear" w:color="auto" w:fill="FAFAFA"/>
        <w:spacing w:after="0" w:line="353" w:lineRule="atLeast"/>
        <w:outlineLvl w:val="1"/>
        <w:rPr>
          <w:rFonts w:ascii="inherit" w:eastAsia="Times New Roman" w:hAnsi="inherit" w:cs="Arial"/>
          <w:color w:val="666666"/>
          <w:sz w:val="26"/>
          <w:szCs w:val="26"/>
        </w:rPr>
      </w:pPr>
      <w:r w:rsidRPr="001974B5">
        <w:rPr>
          <w:rFonts w:ascii="inherit" w:eastAsia="Times New Roman" w:hAnsi="inherit" w:cs="Arial"/>
          <w:color w:val="666666"/>
          <w:sz w:val="26"/>
          <w:szCs w:val="26"/>
        </w:rPr>
        <w:t>Rubric Name: MBA/MSHRM/MSL Discussion Grading Rubric - Timeliness v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  <w:gridCol w:w="10797"/>
      </w:tblGrid>
      <w:tr w:rsidR="001974B5" w:rsidRPr="001974B5" w14:paraId="5C19908F" w14:textId="77777777" w:rsidTr="001974B5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A193FB8" w14:textId="77777777" w:rsidR="001974B5" w:rsidRPr="001974B5" w:rsidRDefault="001974B5" w:rsidP="001974B5">
            <w:pPr>
              <w:spacing w:after="0" w:line="240" w:lineRule="auto"/>
              <w:rPr>
                <w:rFonts w:ascii="inherit" w:eastAsia="Times New Roman" w:hAnsi="inherit" w:cs="Arial"/>
                <w:b/>
                <w:bCs/>
                <w:color w:val="666666"/>
                <w:sz w:val="26"/>
                <w:szCs w:val="26"/>
              </w:rPr>
            </w:pPr>
          </w:p>
        </w:tc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tbl>
            <w:tblPr>
              <w:tblW w:w="10500" w:type="dxa"/>
              <w:shd w:val="clear" w:color="auto" w:fill="FAFAF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      </w:tblPr>
            <w:tblGrid>
              <w:gridCol w:w="2197"/>
              <w:gridCol w:w="2157"/>
              <w:gridCol w:w="2073"/>
              <w:gridCol w:w="2207"/>
              <w:gridCol w:w="2073"/>
            </w:tblGrid>
            <w:tr w:rsidR="001974B5" w:rsidRPr="001974B5" w14:paraId="46D3C8D3" w14:textId="77777777">
              <w:trPr>
                <w:trHeight w:val="15"/>
              </w:trPr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15AE6710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EB495E5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0E75E2A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7144148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3F1940B2" w14:textId="77777777" w:rsidR="001974B5" w:rsidRPr="001974B5" w:rsidRDefault="001974B5" w:rsidP="001974B5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974B5" w:rsidRPr="001974B5" w14:paraId="7C527FA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45CC3087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Criteri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456E77C5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4 - Excell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9F59A68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3 - Profici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1E315975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2 - Developing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6419087" w14:textId="77777777" w:rsidR="001974B5" w:rsidRPr="001974B5" w:rsidRDefault="001974B5" w:rsidP="001974B5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1 - Emerging</w:t>
                  </w:r>
                </w:p>
              </w:tc>
            </w:tr>
            <w:tr w:rsidR="001974B5" w:rsidRPr="001974B5" w14:paraId="7E05F1B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3F7359C" w14:textId="77777777" w:rsidR="001974B5" w:rsidRPr="001974B5" w:rsidRDefault="001974B5" w:rsidP="001974B5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Initial Posting (first discussion only)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DD0475C" w14:textId="77777777" w:rsidR="001974B5" w:rsidRPr="001974B5" w:rsidRDefault="001974B5" w:rsidP="001974B5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A4E7C45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reveals a clear understanding of all aspects of the threaded discussion question; uses factual and relevant information; and demonstrates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 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ull development of concept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00259D4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53CF01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legitimate reflection and answers most aspects of the threaded discussion question; full development of concepts is not evidenced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DD430B2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05D044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demonstrates some reflection and answers some aspects of the threaded discussion question; Limited development of concepts is evid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B7A6CD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2AD50E9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ing was not on topic; the response was unrelated to threaded discussion question; and post demonstrated only superficial thought and poor preparation.</w:t>
                  </w:r>
                </w:p>
              </w:tc>
            </w:tr>
            <w:tr w:rsidR="001974B5" w:rsidRPr="001974B5" w14:paraId="3C54F17A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5161C58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ality of Responses to Classmate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C4A3E59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746C921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the required number of students and to the professor, if appropriate, for every discussion. Demonstrated analysis of others’ posts; extends 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meaningful discussions by building on previous peer posts and offering alternative perspective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19EC6F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5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342B7C2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almost all of the required students and to the professor, if appropriate, for every discussion. Provided comments and new information to other 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posts; not all responses promote further discussion of the topic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1906DC2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4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CCFA070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sponded to some students and to the professor, if appropriate, for every discussion. Little depth in response; agreed or acknowledged one 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other classmate’s initial posting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44AD75B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5634A2C3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d not respond to any student or the professor.</w:t>
                  </w:r>
                </w:p>
              </w:tc>
            </w:tr>
            <w:tr w:rsidR="001974B5" w:rsidRPr="001974B5" w14:paraId="19DBB6A8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1C0989C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Reference to Supporting Readings/Information Literacy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4AB507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B3BD7F9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either course and/or outside readings in both initial posting and responses to peer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1D9625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B9F942E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fers to and properly cites course and/or outside reading in initial posting only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4046F1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925CE84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some reference to assigned readings with some citations or cites questionable sources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A709B28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CFD3B5F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kes no reference to assigned readings without citations or cites questionable sources.</w:t>
                  </w:r>
                </w:p>
              </w:tc>
            </w:tr>
            <w:tr w:rsidR="001974B5" w:rsidRPr="001974B5" w14:paraId="4087FD44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CFB0A59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itical Think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5C8BE77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13FB5A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conceptualizing the problem; viewpoints and assumptions of experts are analyzed, synthesized, and evaluated; and conclusions are logically presented with appropriate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429442D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E295122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conceptualizing the problem; viewpoints and assumptions of experts are analyzed, synthesized, and evaluated; and conclusions are presented with necessary rational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21A5693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7781B59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partial proficiency conceptualizing the problem; viewpoints and assumptions of experts are analyzed, synthesized, and evaluated; and conclusions are somewhat consistent with the analysis and findings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5BDE5EC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12A583E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conceptualizing the problem; viewpoints and assumptions of experts are analyzed, synthesized, and evaluated; and conclusions are either absent or poorly conceived and supported.</w:t>
                  </w:r>
                </w:p>
              </w:tc>
            </w:tr>
            <w:tr w:rsidR="001974B5" w:rsidRPr="001974B5" w14:paraId="4D5DEA82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C0C0321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Timelines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3E0D245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52EF6D45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 occurs in a timely manner (1 – 3 days into module) allowing ample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63FBF7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6A20CEF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 occurs later (4 – 5 days into module) allowing limited time for classmates to respond and engag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1D6DD3A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 point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AF1E0F3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 occurs substantially late (6-7 days into module) allowing minimal to no time for classmates to respond and engage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C4F8CCF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2D9ECCB" w14:textId="77777777" w:rsidR="001974B5" w:rsidRPr="001974B5" w:rsidRDefault="001974B5" w:rsidP="001974B5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itial post occurs after the first week of the module. </w:t>
                  </w:r>
                </w:p>
              </w:tc>
            </w:tr>
            <w:tr w:rsidR="001974B5" w:rsidRPr="001974B5" w14:paraId="6141E052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6FA5100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Overall Sc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C022352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4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8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911F514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3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6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0F3D682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2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14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157915B1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1</w:t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974B5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0 or more</w:t>
                  </w:r>
                </w:p>
              </w:tc>
            </w:tr>
            <w:tr w:rsidR="001974B5" w:rsidRPr="001974B5" w14:paraId="7E65A11B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7478C65" w14:textId="77777777" w:rsidR="001974B5" w:rsidRPr="001974B5" w:rsidRDefault="001974B5" w:rsidP="001974B5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EE1DA07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976287E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4FC3D78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BCEFA4F" w14:textId="77777777" w:rsidR="001974B5" w:rsidRPr="001974B5" w:rsidRDefault="001974B5" w:rsidP="001974B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1BE2851E" w14:textId="77777777" w:rsidR="001974B5" w:rsidRPr="001974B5" w:rsidRDefault="001974B5" w:rsidP="001974B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BCBB4C9" w14:textId="77777777" w:rsidR="001974B5" w:rsidRPr="001974B5" w:rsidRDefault="001974B5" w:rsidP="001974B5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974B5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1F506F77" w14:textId="77777777" w:rsidR="00F867F0" w:rsidRDefault="00F867F0"/>
    <w:sectPr w:rsidR="00F867F0" w:rsidSect="001974B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c0MDMyMQDyLJV0lIJTi4sz8/NACgxrAYxCAzcsAAAA"/>
  </w:docVars>
  <w:rsids>
    <w:rsidRoot w:val="001974B5"/>
    <w:rsid w:val="001974B5"/>
    <w:rsid w:val="005E4424"/>
    <w:rsid w:val="00F8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76DCD"/>
  <w15:chartTrackingRefBased/>
  <w15:docId w15:val="{FE8ACF65-4DA3-4885-950D-BC45A81CB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74B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974B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74B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974B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vui-heading-1">
    <w:name w:val="vui-heading-1"/>
    <w:basedOn w:val="DefaultParagraphFont"/>
    <w:rsid w:val="001974B5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974B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974B5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97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974B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974B5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7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5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6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88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0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230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835209">
                              <w:marLeft w:val="432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561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29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329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9539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8392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4358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0943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450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89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8800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906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7094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756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6594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2567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757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8988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440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355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7605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3845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31T14:54:00Z</dcterms:created>
  <dcterms:modified xsi:type="dcterms:W3CDTF">2018-07-31T14:54:00Z</dcterms:modified>
</cp:coreProperties>
</file>